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8A708" w14:textId="3F4D5172" w:rsidR="00D0108B" w:rsidRDefault="00D0108B" w:rsidP="00384EA9">
      <w:pPr>
        <w:rPr>
          <w:sz w:val="24"/>
          <w:szCs w:val="24"/>
        </w:rPr>
      </w:pPr>
    </w:p>
    <w:p w14:paraId="27DCE1B5" w14:textId="75893E45" w:rsidR="00D0108B" w:rsidRDefault="00D0108B">
      <w:pPr>
        <w:jc w:val="center"/>
        <w:rPr>
          <w:rFonts w:ascii="Times New Roman" w:eastAsia="Times New Roman" w:hAnsi="Times New Roman" w:cs="Times New Roman"/>
          <w:sz w:val="12"/>
          <w:szCs w:val="12"/>
        </w:rPr>
      </w:pPr>
    </w:p>
    <w:p w14:paraId="5FCBA3B6" w14:textId="143A5C8E" w:rsidR="00D0108B" w:rsidRDefault="007942F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IN" w:eastAsia="en-IN" w:bidi="hi-IN"/>
        </w:rPr>
        <w:drawing>
          <wp:anchor distT="0" distB="0" distL="114300" distR="114300" simplePos="0" relativeHeight="251657728" behindDoc="1" locked="0" layoutInCell="1" allowOverlap="1" wp14:anchorId="575AC0E7" wp14:editId="3CB0E59D">
            <wp:simplePos x="0" y="0"/>
            <wp:positionH relativeFrom="column">
              <wp:posOffset>497205</wp:posOffset>
            </wp:positionH>
            <wp:positionV relativeFrom="paragraph">
              <wp:posOffset>-394970</wp:posOffset>
            </wp:positionV>
            <wp:extent cx="4255135" cy="38671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135" cy="386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525D">
        <w:rPr>
          <w:rFonts w:ascii="Times New Roman" w:eastAsia="Times New Roman" w:hAnsi="Times New Roman" w:cs="Times New Roman"/>
          <w:sz w:val="24"/>
          <w:szCs w:val="24"/>
        </w:rPr>
        <w:t>CENTRAL SALT &amp; MARINE CHEMICALS RESEARCH INSTITUTE</w:t>
      </w:r>
    </w:p>
    <w:p w14:paraId="2254577C" w14:textId="77777777" w:rsidR="00D0108B" w:rsidRDefault="00F7525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Council of Scientific and Industrial Research)</w:t>
      </w:r>
    </w:p>
    <w:p w14:paraId="18ACE5C6" w14:textId="77777777" w:rsidR="00D0108B" w:rsidRDefault="00F7525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. Marg. Bhavnagar 364002, Gujarat</w:t>
      </w:r>
    </w:p>
    <w:p w14:paraId="3BF79979" w14:textId="77777777" w:rsidR="00D0108B" w:rsidRDefault="00413786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hyperlink r:id="rId7" w:history="1">
        <w:r w:rsidR="00F7525D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www.csmcri.res.in</w:t>
        </w:r>
      </w:hyperlink>
    </w:p>
    <w:p w14:paraId="24C787CF" w14:textId="77777777" w:rsidR="00D0108B" w:rsidRDefault="00D0108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5B1C34E" w14:textId="77777777" w:rsidR="00D0108B" w:rsidRDefault="00F7525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m No._</w:t>
      </w:r>
      <w:r w:rsidRPr="00B60A98">
        <w:rPr>
          <w:rFonts w:ascii="Times New Roman" w:eastAsia="Times New Roman" w:hAnsi="Times New Roman" w:cs="Times New Roman"/>
          <w:sz w:val="24"/>
          <w:szCs w:val="24"/>
          <w:u w:val="single"/>
        </w:rPr>
        <w:t>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for office use only)</w:t>
      </w:r>
    </w:p>
    <w:p w14:paraId="5F9E362A" w14:textId="4C3919BB" w:rsidR="00D0108B" w:rsidRDefault="00F7525D">
      <w:pPr>
        <w:jc w:val="center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  <w:u w:val="single"/>
        </w:rPr>
        <w:t xml:space="preserve">Application Form for Project </w:t>
      </w:r>
      <w:r w:rsidR="00384EA9">
        <w:rPr>
          <w:rFonts w:ascii="Times New Roman" w:eastAsia="Times New Roman" w:hAnsi="Times New Roman" w:cs="Times New Roman"/>
          <w:sz w:val="28"/>
          <w:szCs w:val="28"/>
          <w:u w:val="single"/>
        </w:rPr>
        <w:t>Student Intern</w:t>
      </w:r>
    </w:p>
    <w:p w14:paraId="5390D740" w14:textId="30361ECB" w:rsidR="00D0108B" w:rsidRDefault="00F7525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Carefully read the instructions before filling up the forms)</w:t>
      </w:r>
    </w:p>
    <w:tbl>
      <w:tblPr>
        <w:tblStyle w:val="TableGrid"/>
        <w:tblpPr w:leftFromText="180" w:rightFromText="180" w:vertAnchor="text" w:horzAnchor="page" w:tblpX="1881" w:tblpY="386"/>
        <w:tblOverlap w:val="never"/>
        <w:tblW w:w="9237" w:type="dxa"/>
        <w:tblLayout w:type="fixed"/>
        <w:tblLook w:val="04A0" w:firstRow="1" w:lastRow="0" w:firstColumn="1" w:lastColumn="0" w:noHBand="0" w:noVBand="1"/>
      </w:tblPr>
      <w:tblGrid>
        <w:gridCol w:w="3514"/>
        <w:gridCol w:w="3870"/>
        <w:gridCol w:w="1853"/>
      </w:tblGrid>
      <w:tr w:rsidR="00D0108B" w14:paraId="56AAB31C" w14:textId="77777777">
        <w:trPr>
          <w:trHeight w:val="363"/>
        </w:trPr>
        <w:tc>
          <w:tcPr>
            <w:tcW w:w="3514" w:type="dxa"/>
            <w:vAlign w:val="center"/>
          </w:tcPr>
          <w:p w14:paraId="769EA4F6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e (Mr./Mrs./Ms.)</w:t>
            </w:r>
          </w:p>
        </w:tc>
        <w:tc>
          <w:tcPr>
            <w:tcW w:w="3870" w:type="dxa"/>
          </w:tcPr>
          <w:p w14:paraId="3F2B7517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 w:val="restart"/>
            <w:vAlign w:val="center"/>
          </w:tcPr>
          <w:p w14:paraId="0137D9C9" w14:textId="7CCA238F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paste your recent </w:t>
            </w:r>
            <w:r w:rsid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>passport-siz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hoto</w:t>
            </w:r>
            <w:r w:rsidR="002356B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0108B" w14:paraId="0DE5B5B9" w14:textId="77777777">
        <w:trPr>
          <w:trHeight w:val="348"/>
        </w:trPr>
        <w:tc>
          <w:tcPr>
            <w:tcW w:w="3514" w:type="dxa"/>
            <w:vAlign w:val="center"/>
          </w:tcPr>
          <w:p w14:paraId="6DA610C3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3870" w:type="dxa"/>
          </w:tcPr>
          <w:p w14:paraId="16DDFB1C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5CF714CC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20E48080" w14:textId="77777777">
        <w:trPr>
          <w:trHeight w:val="363"/>
        </w:trPr>
        <w:tc>
          <w:tcPr>
            <w:tcW w:w="3514" w:type="dxa"/>
            <w:vAlign w:val="center"/>
          </w:tcPr>
          <w:p w14:paraId="407924FE" w14:textId="130F5777" w:rsidR="00D0108B" w:rsidRDefault="00F7525D" w:rsidP="004C5517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ge as on </w:t>
            </w:r>
            <w:r w:rsidR="004C5517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4C551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202</w:t>
            </w:r>
            <w:r w:rsidR="004C5517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70" w:type="dxa"/>
          </w:tcPr>
          <w:p w14:paraId="028CF340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745CA2F5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5C35D0E0" w14:textId="77777777">
        <w:trPr>
          <w:trHeight w:val="343"/>
        </w:trPr>
        <w:tc>
          <w:tcPr>
            <w:tcW w:w="3514" w:type="dxa"/>
            <w:vAlign w:val="center"/>
          </w:tcPr>
          <w:p w14:paraId="792283D7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tegory (Gen/OBC/SC/ST)</w:t>
            </w:r>
          </w:p>
        </w:tc>
        <w:tc>
          <w:tcPr>
            <w:tcW w:w="3870" w:type="dxa"/>
          </w:tcPr>
          <w:p w14:paraId="3C28CB0A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040202E5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057833F9" w14:textId="77777777">
        <w:trPr>
          <w:trHeight w:val="1110"/>
        </w:trPr>
        <w:tc>
          <w:tcPr>
            <w:tcW w:w="3514" w:type="dxa"/>
            <w:vAlign w:val="center"/>
          </w:tcPr>
          <w:p w14:paraId="179AF85F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ress for correspondence</w:t>
            </w:r>
          </w:p>
        </w:tc>
        <w:tc>
          <w:tcPr>
            <w:tcW w:w="3870" w:type="dxa"/>
          </w:tcPr>
          <w:p w14:paraId="2F370391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6C90AE36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551D8EAD" w14:textId="77777777">
        <w:trPr>
          <w:trHeight w:val="325"/>
        </w:trPr>
        <w:tc>
          <w:tcPr>
            <w:tcW w:w="3514" w:type="dxa"/>
            <w:vAlign w:val="center"/>
          </w:tcPr>
          <w:p w14:paraId="6F6E8FBA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act No. (Mobile)</w:t>
            </w:r>
          </w:p>
        </w:tc>
        <w:tc>
          <w:tcPr>
            <w:tcW w:w="5723" w:type="dxa"/>
            <w:gridSpan w:val="2"/>
          </w:tcPr>
          <w:p w14:paraId="7F8CBC37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609BDC93" w14:textId="77777777">
        <w:trPr>
          <w:trHeight w:val="355"/>
        </w:trPr>
        <w:tc>
          <w:tcPr>
            <w:tcW w:w="3514" w:type="dxa"/>
            <w:vAlign w:val="center"/>
          </w:tcPr>
          <w:p w14:paraId="69F7770F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-mail</w:t>
            </w:r>
          </w:p>
        </w:tc>
        <w:tc>
          <w:tcPr>
            <w:tcW w:w="5723" w:type="dxa"/>
            <w:gridSpan w:val="2"/>
          </w:tcPr>
          <w:p w14:paraId="559F7016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5BAA0302" w14:textId="77777777">
        <w:trPr>
          <w:trHeight w:val="325"/>
        </w:trPr>
        <w:tc>
          <w:tcPr>
            <w:tcW w:w="3514" w:type="dxa"/>
            <w:vAlign w:val="center"/>
          </w:tcPr>
          <w:p w14:paraId="5669D269" w14:textId="4115A39C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kype ID</w:t>
            </w:r>
            <w:r w:rsid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if any)</w:t>
            </w:r>
          </w:p>
        </w:tc>
        <w:tc>
          <w:tcPr>
            <w:tcW w:w="5723" w:type="dxa"/>
            <w:gridSpan w:val="2"/>
          </w:tcPr>
          <w:p w14:paraId="34B9EC46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51BC87F2" w14:textId="77777777">
        <w:trPr>
          <w:trHeight w:val="394"/>
        </w:trPr>
        <w:tc>
          <w:tcPr>
            <w:tcW w:w="3514" w:type="dxa"/>
            <w:vAlign w:val="center"/>
          </w:tcPr>
          <w:p w14:paraId="24424BCE" w14:textId="586132AC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lationship with any CSIR employee</w:t>
            </w:r>
            <w:r w:rsid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if any)</w:t>
            </w:r>
          </w:p>
        </w:tc>
        <w:tc>
          <w:tcPr>
            <w:tcW w:w="5723" w:type="dxa"/>
            <w:gridSpan w:val="2"/>
          </w:tcPr>
          <w:p w14:paraId="1E62DCC7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F2DC12F" w14:textId="77777777" w:rsidR="00D0108B" w:rsidRDefault="00D0108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9591877" w14:textId="77777777" w:rsidR="00D0108B" w:rsidRDefault="00F7525D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Qualifications: </w:t>
      </w:r>
    </w:p>
    <w:tbl>
      <w:tblPr>
        <w:tblStyle w:val="TableGrid"/>
        <w:tblpPr w:leftFromText="180" w:rightFromText="180" w:vertAnchor="text" w:horzAnchor="page" w:tblpX="1856" w:tblpY="171"/>
        <w:tblOverlap w:val="never"/>
        <w:tblW w:w="9256" w:type="dxa"/>
        <w:tblLook w:val="04A0" w:firstRow="1" w:lastRow="0" w:firstColumn="1" w:lastColumn="0" w:noHBand="0" w:noVBand="1"/>
      </w:tblPr>
      <w:tblGrid>
        <w:gridCol w:w="914"/>
        <w:gridCol w:w="2910"/>
        <w:gridCol w:w="1245"/>
        <w:gridCol w:w="2985"/>
        <w:gridCol w:w="1202"/>
      </w:tblGrid>
      <w:tr w:rsidR="00D0108B" w14:paraId="6837F1BD" w14:textId="77777777">
        <w:trPr>
          <w:trHeight w:val="452"/>
        </w:trPr>
        <w:tc>
          <w:tcPr>
            <w:tcW w:w="914" w:type="dxa"/>
            <w:vAlign w:val="center"/>
          </w:tcPr>
          <w:p w14:paraId="6A0C78C0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gree</w:t>
            </w:r>
          </w:p>
        </w:tc>
        <w:tc>
          <w:tcPr>
            <w:tcW w:w="2910" w:type="dxa"/>
            <w:vAlign w:val="center"/>
          </w:tcPr>
          <w:p w14:paraId="7B8150C3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llege/University</w:t>
            </w:r>
          </w:p>
        </w:tc>
        <w:tc>
          <w:tcPr>
            <w:tcW w:w="1245" w:type="dxa"/>
            <w:vAlign w:val="center"/>
          </w:tcPr>
          <w:p w14:paraId="2B044213" w14:textId="7B8B82A6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ar of Passing</w:t>
            </w:r>
            <w:r w:rsidR="007114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7114C0">
              <w:rPr>
                <w:rFonts w:ascii="Times New Roman" w:eastAsia="Times New Roman" w:hAnsi="Times New Roman" w:cs="Times New Roman"/>
                <w:sz w:val="24"/>
                <w:szCs w:val="24"/>
              </w:rPr>
              <w:t>persuing</w:t>
            </w:r>
            <w:proofErr w:type="spellEnd"/>
            <w:r w:rsidR="007114C0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985" w:type="dxa"/>
            <w:vAlign w:val="center"/>
          </w:tcPr>
          <w:p w14:paraId="5D67A8D8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bject</w:t>
            </w:r>
          </w:p>
        </w:tc>
        <w:tc>
          <w:tcPr>
            <w:tcW w:w="1202" w:type="dxa"/>
            <w:vAlign w:val="center"/>
          </w:tcPr>
          <w:p w14:paraId="6CC54D6B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% / Grade / CGPA</w:t>
            </w:r>
          </w:p>
        </w:tc>
      </w:tr>
      <w:tr w:rsidR="00D0108B" w14:paraId="0B944D57" w14:textId="77777777">
        <w:trPr>
          <w:trHeight w:val="337"/>
        </w:trPr>
        <w:tc>
          <w:tcPr>
            <w:tcW w:w="914" w:type="dxa"/>
            <w:vAlign w:val="center"/>
          </w:tcPr>
          <w:p w14:paraId="4541C0D8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.Sc.</w:t>
            </w:r>
          </w:p>
        </w:tc>
        <w:tc>
          <w:tcPr>
            <w:tcW w:w="2910" w:type="dxa"/>
          </w:tcPr>
          <w:p w14:paraId="068FE880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59D73BA8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14:paraId="31188EF9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</w:tcPr>
          <w:p w14:paraId="1631B25D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4EF8C3F1" w14:textId="77777777">
        <w:trPr>
          <w:trHeight w:val="324"/>
        </w:trPr>
        <w:tc>
          <w:tcPr>
            <w:tcW w:w="914" w:type="dxa"/>
            <w:vAlign w:val="center"/>
          </w:tcPr>
          <w:p w14:paraId="5367B4E2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.Sc.</w:t>
            </w:r>
          </w:p>
        </w:tc>
        <w:tc>
          <w:tcPr>
            <w:tcW w:w="2910" w:type="dxa"/>
          </w:tcPr>
          <w:p w14:paraId="4C93175F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41F4661D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14:paraId="57FE2EC4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</w:tcPr>
          <w:p w14:paraId="4D54F2F0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6F5B4E4F" w14:textId="77777777">
        <w:trPr>
          <w:trHeight w:val="352"/>
        </w:trPr>
        <w:tc>
          <w:tcPr>
            <w:tcW w:w="914" w:type="dxa"/>
            <w:vAlign w:val="center"/>
          </w:tcPr>
          <w:p w14:paraId="3881DDD3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Pr="00DF7666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910" w:type="dxa"/>
          </w:tcPr>
          <w:p w14:paraId="6927C95B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3664A2DE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14:paraId="4DC8ED53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</w:tcPr>
          <w:p w14:paraId="3045585A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4A1F7A67" w14:textId="77777777">
        <w:trPr>
          <w:trHeight w:val="425"/>
        </w:trPr>
        <w:tc>
          <w:tcPr>
            <w:tcW w:w="914" w:type="dxa"/>
            <w:vAlign w:val="center"/>
          </w:tcPr>
          <w:p w14:paraId="1CD80FD5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Pr="00DF7666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910" w:type="dxa"/>
          </w:tcPr>
          <w:p w14:paraId="27E41DD8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7559BB89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14:paraId="0E7C6F55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</w:tcPr>
          <w:p w14:paraId="56C7CD65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4A78BAC" w14:textId="77777777" w:rsidR="00D0108B" w:rsidRDefault="00D0108B">
      <w:pPr>
        <w:jc w:val="both"/>
        <w:rPr>
          <w:rFonts w:ascii="Times New Roman" w:eastAsia="Times New Roman" w:hAnsi="Times New Roman" w:cs="Times New Roman"/>
          <w:sz w:val="12"/>
          <w:szCs w:val="12"/>
        </w:rPr>
      </w:pPr>
    </w:p>
    <w:p w14:paraId="1AA61F8D" w14:textId="77777777" w:rsidR="00D0108B" w:rsidRDefault="00D0108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288" w:type="dxa"/>
        <w:tblInd w:w="80" w:type="dxa"/>
        <w:tblLook w:val="04A0" w:firstRow="1" w:lastRow="0" w:firstColumn="1" w:lastColumn="0" w:noHBand="0" w:noVBand="1"/>
      </w:tblPr>
      <w:tblGrid>
        <w:gridCol w:w="5136"/>
        <w:gridCol w:w="4152"/>
      </w:tblGrid>
      <w:tr w:rsidR="00D0108B" w14:paraId="6332A0D4" w14:textId="77777777" w:rsidTr="002356BB">
        <w:trPr>
          <w:trHeight w:val="426"/>
        </w:trPr>
        <w:tc>
          <w:tcPr>
            <w:tcW w:w="5136" w:type="dxa"/>
            <w:vAlign w:val="center"/>
          </w:tcPr>
          <w:p w14:paraId="7215246F" w14:textId="0494D91D" w:rsidR="00D0108B" w:rsidRDefault="00384EA9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>Any other qualifications</w:t>
            </w:r>
          </w:p>
        </w:tc>
        <w:tc>
          <w:tcPr>
            <w:tcW w:w="4152" w:type="dxa"/>
          </w:tcPr>
          <w:p w14:paraId="3023A9B7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1ADCC7D1" w14:textId="77777777" w:rsidTr="002356BB">
        <w:trPr>
          <w:trHeight w:val="349"/>
        </w:trPr>
        <w:tc>
          <w:tcPr>
            <w:tcW w:w="5136" w:type="dxa"/>
            <w:vAlign w:val="center"/>
          </w:tcPr>
          <w:p w14:paraId="2850CC91" w14:textId="0964D849" w:rsidR="00D0108B" w:rsidRDefault="00384EA9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st of publication</w:t>
            </w:r>
            <w:r w:rsidR="002356BB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SCI journals, if any: (attach </w:t>
            </w:r>
            <w:r w:rsidR="002356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otocopy of </w:t>
            </w:r>
            <w:r w:rsidR="002356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rst page)</w:t>
            </w:r>
          </w:p>
        </w:tc>
        <w:tc>
          <w:tcPr>
            <w:tcW w:w="4152" w:type="dxa"/>
          </w:tcPr>
          <w:p w14:paraId="3EC4B190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11394DA2" w14:textId="77777777" w:rsidTr="002356BB">
        <w:trPr>
          <w:trHeight w:val="349"/>
        </w:trPr>
        <w:tc>
          <w:tcPr>
            <w:tcW w:w="5136" w:type="dxa"/>
            <w:vAlign w:val="center"/>
          </w:tcPr>
          <w:p w14:paraId="22EA62FC" w14:textId="5C171952" w:rsidR="00D0108B" w:rsidRDefault="00384EA9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tional level examinations</w:t>
            </w:r>
          </w:p>
        </w:tc>
        <w:tc>
          <w:tcPr>
            <w:tcW w:w="4152" w:type="dxa"/>
          </w:tcPr>
          <w:p w14:paraId="14E43105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3366D929" w14:textId="77777777" w:rsidTr="002356BB">
        <w:trPr>
          <w:trHeight w:val="349"/>
        </w:trPr>
        <w:tc>
          <w:tcPr>
            <w:tcW w:w="5136" w:type="dxa"/>
            <w:vAlign w:val="center"/>
          </w:tcPr>
          <w:p w14:paraId="5E63F7E5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arch experience (specify, if any)</w:t>
            </w:r>
          </w:p>
        </w:tc>
        <w:tc>
          <w:tcPr>
            <w:tcW w:w="4152" w:type="dxa"/>
          </w:tcPr>
          <w:p w14:paraId="3C2A074D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1E0BDB11" w14:textId="77777777" w:rsidTr="002356BB">
        <w:trPr>
          <w:trHeight w:val="414"/>
        </w:trPr>
        <w:tc>
          <w:tcPr>
            <w:tcW w:w="5136" w:type="dxa"/>
            <w:vAlign w:val="center"/>
          </w:tcPr>
          <w:p w14:paraId="0BA5B89D" w14:textId="1586B3C6" w:rsidR="00D0108B" w:rsidRPr="00384EA9" w:rsidRDefault="00384EA9" w:rsidP="00384EA9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>Signature of candidate</w:t>
            </w:r>
          </w:p>
        </w:tc>
        <w:tc>
          <w:tcPr>
            <w:tcW w:w="4152" w:type="dxa"/>
          </w:tcPr>
          <w:p w14:paraId="6FA813C8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06F3F" w14:paraId="4CF9C35A" w14:textId="77777777" w:rsidTr="002356BB">
        <w:trPr>
          <w:trHeight w:val="1072"/>
        </w:trPr>
        <w:tc>
          <w:tcPr>
            <w:tcW w:w="5136" w:type="dxa"/>
            <w:vAlign w:val="center"/>
          </w:tcPr>
          <w:p w14:paraId="4732E58B" w14:textId="63B83D92" w:rsidR="00F06F3F" w:rsidRPr="00384EA9" w:rsidRDefault="002356BB" w:rsidP="002356BB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me and </w:t>
            </w:r>
            <w:r w:rsidR="00F06F3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gnature of the Head of the Department with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 and </w:t>
            </w:r>
            <w:r w:rsidR="00F06F3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al </w:t>
            </w:r>
          </w:p>
        </w:tc>
        <w:tc>
          <w:tcPr>
            <w:tcW w:w="4152" w:type="dxa"/>
          </w:tcPr>
          <w:p w14:paraId="069CEB41" w14:textId="77777777" w:rsidR="00F06F3F" w:rsidRDefault="00F06F3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3AE0DF8" w14:textId="77777777" w:rsidR="00D0108B" w:rsidRDefault="00D0108B">
      <w:pPr>
        <w:rPr>
          <w:sz w:val="24"/>
          <w:szCs w:val="24"/>
        </w:rPr>
      </w:pPr>
    </w:p>
    <w:sectPr w:rsidR="00D0108B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835B3"/>
    <w:multiLevelType w:val="singleLevel"/>
    <w:tmpl w:val="FDB835B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7C6F5EDD"/>
    <w:multiLevelType w:val="singleLevel"/>
    <w:tmpl w:val="7C6F5EDD"/>
    <w:lvl w:ilvl="0">
      <w:start w:val="7"/>
      <w:numFmt w:val="upperLetter"/>
      <w:lvlText w:val="%1."/>
      <w:lvlJc w:val="left"/>
      <w:pPr>
        <w:tabs>
          <w:tab w:val="left" w:pos="312"/>
        </w:tabs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ACJTSyNTU3MTU0NTUyUdpeDU4uLM/DyQApNaAB+iWBksAAAA"/>
  </w:docVars>
  <w:rsids>
    <w:rsidRoot w:val="497F04F1"/>
    <w:rsid w:val="497F04F1"/>
    <w:rsid w:val="BFDDA124"/>
    <w:rsid w:val="EDBECD65"/>
    <w:rsid w:val="FFDF1B9B"/>
    <w:rsid w:val="FFF96FE8"/>
    <w:rsid w:val="001C6D36"/>
    <w:rsid w:val="002356BB"/>
    <w:rsid w:val="00333EEB"/>
    <w:rsid w:val="00384EA9"/>
    <w:rsid w:val="00407677"/>
    <w:rsid w:val="00413786"/>
    <w:rsid w:val="004466B4"/>
    <w:rsid w:val="004C5517"/>
    <w:rsid w:val="007114C0"/>
    <w:rsid w:val="007942F5"/>
    <w:rsid w:val="00B60A98"/>
    <w:rsid w:val="00CF5B0D"/>
    <w:rsid w:val="00D0108B"/>
    <w:rsid w:val="00DF7666"/>
    <w:rsid w:val="00F06F3F"/>
    <w:rsid w:val="00F627BF"/>
    <w:rsid w:val="00F7525D"/>
    <w:rsid w:val="497F04F1"/>
    <w:rsid w:val="6BFC5930"/>
    <w:rsid w:val="73D60315"/>
    <w:rsid w:val="7ED23060"/>
    <w:rsid w:val="7F7DC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D6E3B16"/>
  <w15:docId w15:val="{A8BD9ADD-611F-4136-AB94-E6ECEC4DF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val="en-US"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unhideWhenUsed/>
    <w:rsid w:val="00384EA9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2356B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356BB"/>
    <w:rPr>
      <w:rFonts w:ascii="Segoe UI" w:eastAsiaTheme="minorEastAsia" w:hAnsi="Segoe UI" w:cs="Segoe UI"/>
      <w:sz w:val="18"/>
      <w:szCs w:val="18"/>
      <w:lang w:val="en-US"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csmcri.res.i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</dc:creator>
  <cp:lastModifiedBy>Pramod Makwana</cp:lastModifiedBy>
  <cp:revision>2</cp:revision>
  <cp:lastPrinted>2025-04-09T06:48:00Z</cp:lastPrinted>
  <dcterms:created xsi:type="dcterms:W3CDTF">2026-03-02T12:58:00Z</dcterms:created>
  <dcterms:modified xsi:type="dcterms:W3CDTF">2026-03-02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  <property fmtid="{D5CDD505-2E9C-101B-9397-08002B2CF9AE}" pid="3" name="GrammarlyDocumentId">
    <vt:lpwstr>12a657c5092b38edeca578506628cfaf8539d9e5b3945c118c53c8f18e20f40d</vt:lpwstr>
  </property>
</Properties>
</file>